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81AFD76">
      <w:pPr>
        <w:spacing w:before="120" w:beforeLines="50" w:after="120" w:afterLines="50"/>
        <w:jc w:val="center"/>
        <w:rPr>
          <w:rFonts w:ascii="Cambria" w:hAnsi="Cambria" w:eastAsia="等线"/>
          <w:b/>
          <w:color w:val="1D8C5B"/>
          <w:sz w:val="44"/>
          <w:szCs w:val="144"/>
          <w:highlight w:val="none"/>
        </w:rPr>
      </w:pPr>
      <w:r>
        <w:rPr>
          <w:rFonts w:hint="eastAsia" w:ascii="Cambria" w:hAnsi="Cambria" w:eastAsia="等线"/>
          <w:b/>
          <w:color w:val="1D8C5B"/>
          <w:sz w:val="44"/>
          <w:szCs w:val="144"/>
          <w:highlight w:val="none"/>
          <w:lang w:val="en-US" w:eastAsia="zh-CN"/>
        </w:rPr>
        <w:t xml:space="preserve">IEEE </w:t>
      </w:r>
      <w:bookmarkStart w:id="1" w:name="_GoBack"/>
      <w:bookmarkEnd w:id="1"/>
      <w:r>
        <w:rPr>
          <w:rFonts w:hint="eastAsia" w:ascii="Cambria" w:hAnsi="Cambria" w:eastAsia="等线"/>
          <w:b/>
          <w:color w:val="1D8C5B"/>
          <w:sz w:val="44"/>
          <w:szCs w:val="144"/>
          <w:highlight w:val="none"/>
          <w:lang w:val="en-US" w:eastAsia="zh-CN"/>
        </w:rPr>
        <w:t>I&amp;CPS Asia</w:t>
      </w:r>
      <w:r>
        <w:rPr>
          <w:rFonts w:ascii="Cambria" w:hAnsi="Cambria" w:eastAsia="等线"/>
          <w:b/>
          <w:color w:val="1D8C5B"/>
          <w:sz w:val="44"/>
          <w:szCs w:val="144"/>
          <w:highlight w:val="none"/>
        </w:rPr>
        <w:t xml:space="preserve"> 202</w:t>
      </w:r>
      <w:r>
        <w:rPr>
          <w:rFonts w:hint="eastAsia" w:ascii="Cambria" w:hAnsi="Cambria" w:eastAsia="等线"/>
          <w:b/>
          <w:color w:val="1D8C5B"/>
          <w:sz w:val="44"/>
          <w:szCs w:val="144"/>
          <w:highlight w:val="none"/>
          <w:lang w:val="en-US" w:eastAsia="zh-CN"/>
        </w:rPr>
        <w:t>6</w:t>
      </w:r>
      <w:r>
        <w:rPr>
          <w:rFonts w:ascii="Cambria" w:hAnsi="Cambria" w:eastAsia="等线"/>
          <w:b/>
          <w:color w:val="1D8C5B"/>
          <w:sz w:val="44"/>
          <w:szCs w:val="144"/>
          <w:highlight w:val="none"/>
        </w:rPr>
        <w:t xml:space="preserve"> </w:t>
      </w:r>
      <w:r>
        <w:rPr>
          <w:rFonts w:hint="eastAsia" w:ascii="Cambria" w:hAnsi="Cambria" w:eastAsia="等线"/>
          <w:b/>
          <w:color w:val="1D8C5B"/>
          <w:sz w:val="44"/>
          <w:szCs w:val="144"/>
          <w:highlight w:val="none"/>
        </w:rPr>
        <w:t>Panel</w:t>
      </w:r>
      <w:r>
        <w:rPr>
          <w:rFonts w:ascii="Cambria" w:hAnsi="Cambria" w:eastAsia="等线"/>
          <w:b/>
          <w:color w:val="1D8C5B"/>
          <w:sz w:val="44"/>
          <w:szCs w:val="144"/>
          <w:highlight w:val="none"/>
        </w:rPr>
        <w:t xml:space="preserve"> Session Proposal</w:t>
      </w:r>
    </w:p>
    <w:p w14:paraId="353E6CC2">
      <w:pPr>
        <w:spacing w:after="120" w:afterLines="50"/>
        <w:jc w:val="center"/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</w:pPr>
      <w:r>
        <w:rPr>
          <w:rFonts w:ascii="Cambria" w:hAnsi="Cambria" w:eastAsia="等线"/>
          <w:color w:val="808080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0000FF"/>
          <w:sz w:val="21"/>
          <w:szCs w:val="20"/>
          <w:u w:val="single"/>
        </w:rPr>
        <w:t>https://iconf.young.ac.cn/4pVr0</w:t>
      </w:r>
    </w:p>
    <w:p w14:paraId="02504FA0">
      <w:pPr>
        <w:spacing w:after="120" w:afterLines="50"/>
        <w:jc w:val="center"/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val="en-US" w:eastAsia="zh-CN"/>
        </w:rPr>
      </w:pPr>
    </w:p>
    <w:p w14:paraId="718AC517">
      <w:pPr>
        <w:spacing w:after="120" w:afterLines="50"/>
        <w:rPr>
          <w:rFonts w:ascii="Cambria" w:hAnsi="Cambria" w:cs="Calibri"/>
          <w:color w:val="1D8C5B"/>
          <w:sz w:val="28"/>
          <w:szCs w:val="16"/>
        </w:rPr>
      </w:pP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D8C5B"/>
          <w:sz w:val="28"/>
          <w:szCs w:val="40"/>
        </w:rPr>
        <w:t xml:space="preserve">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 w14:paraId="6C806EC1"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7F5613D3">
            <w:pPr>
              <w:rPr>
                <w:rFonts w:ascii="Cambria" w:hAnsi="Cambria" w:eastAsia="等线" w:cs="Calibri"/>
                <w:b/>
                <w:color w:val="548235" w:themeColor="accent6" w:themeShade="BF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D8C5B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CA3C9D3">
            <w:pPr>
              <w:rPr>
                <w:rFonts w:ascii="Cambria" w:hAnsi="Cambria" w:eastAsia="等线"/>
                <w:color w:val="548235" w:themeColor="accent6" w:themeShade="BF"/>
                <w:sz w:val="21"/>
                <w:szCs w:val="21"/>
                <w:lang w:eastAsia="zh-CN"/>
              </w:rPr>
            </w:pPr>
          </w:p>
        </w:tc>
      </w:tr>
      <w:bookmarkEnd w:id="0"/>
      <w:tr w14:paraId="4E344D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1C14461E">
            <w:pPr>
              <w:rPr>
                <w:rFonts w:ascii="Cambria" w:hAnsi="Cambria" w:eastAsia="等线" w:cs="Calibri"/>
                <w:b/>
                <w:color w:val="92D050"/>
                <w:highlight w:val="none"/>
                <w:shd w:val="clear" w:color="auto" w:fill="auto"/>
              </w:rPr>
            </w:pPr>
            <w:r>
              <w:rPr>
                <w:rFonts w:ascii="Cambria" w:hAnsi="Cambria" w:eastAsia="等线" w:cs="Calibri"/>
                <w:b/>
                <w:color w:val="1D8C5B"/>
                <w:highlight w:val="none"/>
                <w:shd w:val="clear" w:color="auto" w:fill="auto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D8C5B"/>
                <w:highlight w:val="none"/>
                <w:shd w:val="clear" w:color="auto" w:fill="auto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D8C5B"/>
                <w:highlight w:val="none"/>
                <w:shd w:val="clear" w:color="auto" w:fill="auto"/>
              </w:rPr>
              <w:t xml:space="preserve">opics (around </w:t>
            </w:r>
            <w:r>
              <w:rPr>
                <w:rFonts w:hint="eastAsia" w:ascii="Cambria" w:hAnsi="Cambria" w:eastAsia="等线" w:cs="Calibri"/>
                <w:b/>
                <w:color w:val="1D8C5B"/>
                <w:highlight w:val="none"/>
                <w:shd w:val="clear" w:color="auto" w:fill="auto"/>
                <w:lang w:val="en-US" w:eastAsia="zh-CN"/>
              </w:rPr>
              <w:t>200-</w:t>
            </w:r>
            <w:r>
              <w:rPr>
                <w:rFonts w:ascii="Cambria" w:hAnsi="Cambria" w:eastAsia="等线" w:cs="Calibri"/>
                <w:b/>
                <w:color w:val="1D8C5B"/>
                <w:highlight w:val="none"/>
                <w:shd w:val="clear" w:color="auto" w:fill="auto"/>
              </w:rPr>
              <w:t>300 words)</w:t>
            </w:r>
          </w:p>
        </w:tc>
      </w:tr>
      <w:tr w14:paraId="6396C1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019480AB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 w14:paraId="7F4B0275"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D8C5B"/>
          <w:sz w:val="28"/>
          <w:szCs w:val="40"/>
        </w:rPr>
        <w:t xml:space="preserve">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2431"/>
        <w:gridCol w:w="6437"/>
        <w:gridCol w:w="9"/>
      </w:tblGrid>
      <w:tr w14:paraId="0E74E978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</w:tblPrEx>
        <w:trPr>
          <w:trHeight w:val="414" w:hRule="atLeast"/>
        </w:trPr>
        <w:tc>
          <w:tcPr>
            <w:tcW w:w="971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6830D"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6BD379A8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343A4D0B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38C9C9D6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EBB0F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6DD38756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21A158A2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5752048C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E0474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C42A64C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10421E72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B39F89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5ADC6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53CCA691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43ECE4F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FDD945B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BA6EA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C106D47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24C29427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14F94CB4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A74C9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0AD7B3A4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04426A3A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8D90B51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 w14:paraId="4C2D1476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1FD76C69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C0569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12614A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7A70AB2C"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D8C5B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D8C5B"/>
                <w:sz w:val="21"/>
              </w:rPr>
              <w:t>(no more than 200 words)</w:t>
            </w:r>
          </w:p>
        </w:tc>
      </w:tr>
      <w:tr w14:paraId="2E9CE4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6445CF80"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 w14:paraId="4E2B6EF0">
      <w:pPr>
        <w:rPr>
          <w:rFonts w:ascii="Cambria" w:hAnsi="Cambria" w:cs="Calibri"/>
          <w:sz w:val="21"/>
          <w:szCs w:val="12"/>
        </w:rPr>
      </w:pPr>
    </w:p>
    <w:p w14:paraId="685B1A29">
      <w:pP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 w14:paraId="64E40C73"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 w14:paraId="66507C52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8EE2BD"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344299A5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65D367D2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074E83E5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80435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9DB4328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30A0FF8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2F1C262A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71C4A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32B5DBBB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4C008C29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36C66312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CD076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37DD8C76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1BC82101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2170BF15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85924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27F78B6F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25490EF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1F940E2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9F479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 w14:paraId="38FC80B8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14:paraId="7C5B98AB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0A786221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 w14:paraId="42626668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14:paraId="41E993F3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70938A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06B7C8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 w14:paraId="2422EDC6">
            <w:pP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</w:pPr>
            <w:r>
              <w:rPr>
                <w:rFonts w:ascii="Cambria" w:hAnsi="Cambria" w:eastAsia="等线" w:cs="Calibri"/>
                <w:b/>
                <w:color w:val="1D8C5B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D8C5B"/>
                <w:sz w:val="21"/>
              </w:rPr>
              <w:t>(no more than 200 words)</w:t>
            </w:r>
          </w:p>
        </w:tc>
      </w:tr>
      <w:tr w14:paraId="4F4EEA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3489F97D"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 w14:paraId="22669F52">
      <w:pPr>
        <w:rPr>
          <w:rFonts w:ascii="Cambria" w:hAnsi="Cambria" w:cs="Calibri"/>
          <w:sz w:val="21"/>
          <w:szCs w:val="12"/>
        </w:rPr>
      </w:pPr>
    </w:p>
    <w:p w14:paraId="45FB6F35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7303C249">
      <w:pPr>
        <w:spacing w:after="120" w:afterLines="50"/>
        <w:rPr>
          <w:rFonts w:ascii="Cambria" w:hAnsi="Cambria" w:eastAsia="等线" w:cs="Calibri"/>
          <w:color w:val="1D8C5B"/>
          <w:sz w:val="28"/>
          <w:szCs w:val="16"/>
        </w:rPr>
      </w:pP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>Rough program outline: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 w14:paraId="20582EF6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 w14:paraId="3A6EE35C">
            <w:pPr>
              <w:jc w:val="both"/>
              <w:rPr>
                <w:rFonts w:ascii="Cambria" w:hAnsi="Cambria" w:cs="Calibri" w:eastAsiaTheme="minorEastAsia"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t xml:space="preserve">2 hours Panel Session  </w:t>
            </w: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 w14:paraId="7C80B41E">
            <w:pPr>
              <w:jc w:val="both"/>
              <w:rPr>
                <w:rFonts w:ascii="Cambria" w:hAnsi="Cambria" w:cs="Calibri" w:eastAsiaTheme="minorEastAsia"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t xml:space="preserve">3 hours Panel Session  </w:t>
            </w: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 w14:paraId="679779AA">
            <w:pPr>
              <w:jc w:val="both"/>
              <w:rPr>
                <w:rFonts w:ascii="Cambria" w:hAnsi="Cambria" w:cs="Calibri" w:eastAsiaTheme="minorEastAsia"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t xml:space="preserve">4 hours Panel Session  </w:t>
            </w:r>
            <w:r>
              <w:rPr>
                <w:rFonts w:hint="eastAsia" w:ascii="Cambria" w:hAnsi="Cambria" w:cs="Calibri" w:eastAsiaTheme="minorEastAsia"/>
                <w:color w:val="1D8C5B"/>
                <w:szCs w:val="15"/>
                <w:lang w:eastAsia="zh-CN"/>
              </w:rPr>
              <w:sym w:font="Wingdings 2" w:char="00A3"/>
            </w:r>
          </w:p>
        </w:tc>
      </w:tr>
      <w:tr w14:paraId="6CB8D1EB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10790" w:type="dxa"/>
            <w:gridSpan w:val="3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 w14:paraId="43D28C28">
            <w:pPr>
              <w:jc w:val="both"/>
              <w:rPr>
                <w:rFonts w:ascii="Cambria" w:hAnsi="Cambria" w:eastAsia="宋体" w:cs="Calibri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1D8C5B"/>
                <w:sz w:val="22"/>
                <w:szCs w:val="22"/>
                <w:shd w:val="clear" w:color="auto" w:fill="FFFFFF"/>
                <w:lang w:eastAsia="zh-CN"/>
              </w:rPr>
              <w:t>E</w:t>
            </w:r>
            <w:r>
              <w:rPr>
                <w:rFonts w:ascii="Times New Roman" w:hAnsi="Times New Roman" w:eastAsia="Exo" w:cs="Times New Roman"/>
                <w:color w:val="1D8C5B"/>
                <w:sz w:val="22"/>
                <w:szCs w:val="22"/>
                <w:shd w:val="clear" w:color="auto" w:fill="FFFFFF"/>
              </w:rPr>
              <w:t>xpected number of attendees</w:t>
            </w:r>
            <w:r>
              <w:rPr>
                <w:rFonts w:hint="eastAsia" w:ascii="Times New Roman" w:hAnsi="Times New Roman" w:eastAsia="宋体" w:cs="Times New Roman"/>
                <w:color w:val="1D8C5B"/>
                <w:sz w:val="22"/>
                <w:szCs w:val="22"/>
                <w:shd w:val="clear" w:color="auto" w:fill="FFFFFF"/>
                <w:lang w:eastAsia="zh-CN"/>
              </w:rPr>
              <w:t>:</w:t>
            </w:r>
          </w:p>
        </w:tc>
      </w:tr>
    </w:tbl>
    <w:p w14:paraId="3423144E">
      <w:pPr>
        <w:spacing w:after="120" w:afterLines="50"/>
        <w:rPr>
          <w:rFonts w:ascii="Cambria" w:hAnsi="Cambria" w:eastAsia="等线" w:cs="Calibri"/>
          <w:b/>
          <w:color w:val="1D8C5B"/>
          <w:sz w:val="28"/>
          <w:szCs w:val="40"/>
        </w:rPr>
      </w:pPr>
    </w:p>
    <w:p w14:paraId="1D781970">
      <w:pPr>
        <w:spacing w:after="120" w:afterLines="50"/>
        <w:rPr>
          <w:color w:val="1D8C5B"/>
        </w:rPr>
      </w:pP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 xml:space="preserve">Names of tentative/confirmed 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  <w:lang w:eastAsia="zh-CN"/>
        </w:rPr>
        <w:t>invited Speakers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</w:rPr>
        <w:t xml:space="preserve"> and institutional affiliations:</w:t>
      </w:r>
      <w:r>
        <w:rPr>
          <w:rFonts w:hint="eastAsia" w:ascii="Cambria" w:hAnsi="Cambria" w:eastAsia="等线" w:cs="Calibri"/>
          <w:b/>
          <w:color w:val="1D8C5B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 w14:paraId="00335FB9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0BF74322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7355B8F9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 w14:paraId="151BE652">
            <w:pPr>
              <w:jc w:val="both"/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D8C5B"/>
                <w:szCs w:val="15"/>
                <w:lang w:eastAsia="zh-CN"/>
              </w:rPr>
              <w:t>mail</w:t>
            </w:r>
          </w:p>
        </w:tc>
      </w:tr>
      <w:tr w14:paraId="69CC0854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 w14:paraId="5A58493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3A27CF3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4C23328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324354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36B92B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4AE645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C1AF6E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A3443BD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0EBEE9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796DDC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0EBFFC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8C323F2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774983C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01355B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E2279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8ACBBF1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EF2C6E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F08082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6A00A9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5BE089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58BBE6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D03DD4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C82668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DD54F3C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1FC361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6FB625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DBF82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15778B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FB5117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3444F9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99EA1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8590D7D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3743F46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D659D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B0E29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7EB524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650B47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269207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0EFCE2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E6D153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 w14:paraId="3658BD1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BB737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E06145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B6E8392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0B016E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92FA3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7980B0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F15B62F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A11189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203E7A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E3791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922F3F4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44A7F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02676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6CDDFB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3EA46DF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A0685C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CB8247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78E116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221FFC2A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B8DDE3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EB24EB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D0D950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548C3B2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D9A444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79DBCA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E33C65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FF1B85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24F576C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554060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004C5C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4698BA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905E12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86A010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DE44D2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37C8C2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26569D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D67072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8660F0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681F0579">
      <w:pPr>
        <w:rPr>
          <w:rFonts w:ascii="Cambria" w:hAnsi="Cambria" w:cs="Calibri"/>
          <w:sz w:val="21"/>
          <w:szCs w:val="12"/>
        </w:rPr>
      </w:pPr>
    </w:p>
    <w:p w14:paraId="2B41862D"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Ex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KSOF85BD8185">
    <w:panose1 w:val="02020500000000000000"/>
    <w:charset w:val="88"/>
    <w:family w:val="auto"/>
    <w:pitch w:val="default"/>
    <w:sig w:usb0="00000001" w:usb1="00000000" w:usb2="0000000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EC7DD82">
    <w:pPr>
      <w:pStyle w:val="3"/>
      <w:jc w:val="left"/>
      <w:rPr>
        <w:rFonts w:hint="eastAsia" w:eastAsia="宋体"/>
        <w:lang w:eastAsia="zh-CN"/>
      </w:rPr>
    </w:pPr>
    <w:r>
      <w:rPr>
        <w:rFonts w:hint="eastAsia" w:eastAsia="宋体"/>
        <w:lang w:eastAsia="zh-C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465455</wp:posOffset>
          </wp:positionH>
          <wp:positionV relativeFrom="paragraph">
            <wp:posOffset>253365</wp:posOffset>
          </wp:positionV>
          <wp:extent cx="7782560" cy="551815"/>
          <wp:effectExtent l="0" t="0" r="8890" b="635"/>
          <wp:wrapNone/>
          <wp:docPr id="2" name="图片 2" descr="页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页脚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2560" cy="5518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F67455"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1B2288"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29D4787">
    <w:pPr>
      <w:pStyle w:val="4"/>
      <w:rPr>
        <w:rFonts w:ascii="Arial" w:hAnsi="Arial" w:cs="Arial" w:eastAsiaTheme="minorEastAsia"/>
        <w:lang w:eastAsia="zh-CN"/>
      </w:rPr>
    </w:pPr>
    <w:r>
      <w:rPr>
        <w:rFonts w:ascii="Arial" w:hAnsi="Arial" w:cs="Arial" w:eastAsiaTheme="minorEastAsia"/>
        <w:lang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44500</wp:posOffset>
          </wp:positionH>
          <wp:positionV relativeFrom="paragraph">
            <wp:posOffset>-448310</wp:posOffset>
          </wp:positionV>
          <wp:extent cx="7772400" cy="555625"/>
          <wp:effectExtent l="0" t="0" r="0" b="6350"/>
          <wp:wrapNone/>
          <wp:docPr id="1" name="图片 1" descr="页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页眉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555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AC822D4"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2630A7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2"/>
  <w:bordersDoNotSurroundHeader w:val="0"/>
  <w:bordersDoNotSurroundFooter w:val="0"/>
  <w:hideSpellingErrors/>
  <w:hideGrammaticalErrors/>
  <w:documentProtection w:enforcement="0"/>
  <w:defaultTabStop w:val="800"/>
  <w:displayHorizontalDrawingGridEvery w:val="1"/>
  <w:displayVerticalDrawingGridEvery w:val="1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0A34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12FEC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6B53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D6FB1"/>
    <w:rsid w:val="00FE22C8"/>
    <w:rsid w:val="025C30E2"/>
    <w:rsid w:val="05D53997"/>
    <w:rsid w:val="05FD7D18"/>
    <w:rsid w:val="080520EC"/>
    <w:rsid w:val="096F58B3"/>
    <w:rsid w:val="0B9A2DCD"/>
    <w:rsid w:val="0F4870A8"/>
    <w:rsid w:val="0F9A2A39"/>
    <w:rsid w:val="10B3070B"/>
    <w:rsid w:val="10BC2ED4"/>
    <w:rsid w:val="13E23801"/>
    <w:rsid w:val="18BA663E"/>
    <w:rsid w:val="197E141A"/>
    <w:rsid w:val="1ADC0AEE"/>
    <w:rsid w:val="1B966EEF"/>
    <w:rsid w:val="216D4B4D"/>
    <w:rsid w:val="236B6EB3"/>
    <w:rsid w:val="23E50CDC"/>
    <w:rsid w:val="240B41F2"/>
    <w:rsid w:val="252271A2"/>
    <w:rsid w:val="2726686C"/>
    <w:rsid w:val="284B026A"/>
    <w:rsid w:val="2BD04E7B"/>
    <w:rsid w:val="30446AC1"/>
    <w:rsid w:val="312D1C4B"/>
    <w:rsid w:val="33515A9F"/>
    <w:rsid w:val="3365438F"/>
    <w:rsid w:val="345D63A4"/>
    <w:rsid w:val="36C23725"/>
    <w:rsid w:val="37113475"/>
    <w:rsid w:val="3871752A"/>
    <w:rsid w:val="3A14459A"/>
    <w:rsid w:val="3DDF421C"/>
    <w:rsid w:val="3E815041"/>
    <w:rsid w:val="4030631B"/>
    <w:rsid w:val="40580367"/>
    <w:rsid w:val="41766CF7"/>
    <w:rsid w:val="465313B5"/>
    <w:rsid w:val="46936B38"/>
    <w:rsid w:val="46F030A7"/>
    <w:rsid w:val="494871CB"/>
    <w:rsid w:val="4A527BD5"/>
    <w:rsid w:val="4B157580"/>
    <w:rsid w:val="4B6C4CC7"/>
    <w:rsid w:val="4BB40B47"/>
    <w:rsid w:val="4E041759"/>
    <w:rsid w:val="4F4C72E9"/>
    <w:rsid w:val="4F674123"/>
    <w:rsid w:val="4F771D84"/>
    <w:rsid w:val="51F53C68"/>
    <w:rsid w:val="540706C2"/>
    <w:rsid w:val="576A0C54"/>
    <w:rsid w:val="588B70D4"/>
    <w:rsid w:val="5A390E35"/>
    <w:rsid w:val="5B7025B1"/>
    <w:rsid w:val="5B953DC6"/>
    <w:rsid w:val="5C7752C2"/>
    <w:rsid w:val="5F384AC5"/>
    <w:rsid w:val="60B83D2E"/>
    <w:rsid w:val="60BB2D0B"/>
    <w:rsid w:val="61A82AA5"/>
    <w:rsid w:val="62BF00A6"/>
    <w:rsid w:val="65FE7137"/>
    <w:rsid w:val="668138C4"/>
    <w:rsid w:val="68077DF9"/>
    <w:rsid w:val="696E6382"/>
    <w:rsid w:val="6E3A2CD6"/>
    <w:rsid w:val="71F10C6A"/>
    <w:rsid w:val="72473C14"/>
    <w:rsid w:val="734463A5"/>
    <w:rsid w:val="73674D66"/>
    <w:rsid w:val="74E06B7F"/>
    <w:rsid w:val="75156118"/>
    <w:rsid w:val="753C5586"/>
    <w:rsid w:val="75C13CDD"/>
    <w:rsid w:val="7DAE5AEE"/>
    <w:rsid w:val="7E9B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2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styleId="9">
    <w:name w:val="Hyperlink"/>
    <w:basedOn w:val="7"/>
    <w:semiHidden/>
    <w:unhideWhenUsed/>
    <w:qFormat/>
    <w:uiPriority w:val="99"/>
    <w:rPr>
      <w:color w:val="0000FF"/>
      <w:u w:val="single"/>
    </w:rPr>
  </w:style>
  <w:style w:type="character" w:customStyle="1" w:styleId="10">
    <w:name w:val="批注框文本 字符"/>
    <w:link w:val="2"/>
    <w:autoRedefine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1">
    <w:name w:val="页眉 字符"/>
    <w:basedOn w:val="7"/>
    <w:link w:val="4"/>
    <w:autoRedefine/>
    <w:qFormat/>
    <w:uiPriority w:val="99"/>
  </w:style>
  <w:style w:type="character" w:customStyle="1" w:styleId="12">
    <w:name w:val="页脚 字符"/>
    <w:basedOn w:val="7"/>
    <w:link w:val="3"/>
    <w:autoRedefine/>
    <w:qFormat/>
    <w:uiPriority w:val="99"/>
  </w:style>
  <w:style w:type="paragraph" w:styleId="13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4">
    <w:name w:val="apple-converted-space"/>
    <w:basedOn w:val="7"/>
    <w:autoRedefine/>
    <w:qFormat/>
    <w:uiPriority w:val="0"/>
  </w:style>
  <w:style w:type="paragraph" w:customStyle="1" w:styleId="15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58</Words>
  <Characters>383</Characters>
  <Lines>7</Lines>
  <Paragraphs>2</Paragraphs>
  <TotalTime>240</TotalTime>
  <ScaleCrop>false</ScaleCrop>
  <LinksUpToDate>false</LinksUpToDate>
  <CharactersWithSpaces>427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佩佩就是我啦</cp:lastModifiedBy>
  <cp:lastPrinted>2019-07-05T07:49:00Z</cp:lastPrinted>
  <dcterms:modified xsi:type="dcterms:W3CDTF">2026-01-22T07:04:45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E8C0E0BFED6D45F1AC2C205902D00F13_13</vt:lpwstr>
  </property>
  <property fmtid="{D5CDD505-2E9C-101B-9397-08002B2CF9AE}" pid="4" name="KSOTemplateDocerSaveRecord">
    <vt:lpwstr>eyJoZGlkIjoiNmMxMDYzNjdiZGU5ZTg0YjU1M2Y3MzgzMzZhOGUzMjAiLCJ1c2VySWQiOiIxMTUwNTQzMjAwIn0=</vt:lpwstr>
  </property>
</Properties>
</file>